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55A565" w14:textId="01F5C39F" w:rsidR="000500F9" w:rsidRDefault="00CF12E6" w:rsidP="00385937">
      <w:pPr>
        <w:spacing w:after="80"/>
        <w:rPr>
          <w:b/>
          <w:sz w:val="36"/>
          <w:szCs w:val="36"/>
        </w:rPr>
      </w:pPr>
      <w:r>
        <w:rPr>
          <w:b/>
          <w:noProof/>
          <w:sz w:val="36"/>
          <w:szCs w:val="36"/>
          <w:lang w:eastAsia="en-A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B41B95A" wp14:editId="1920ADFC">
                <wp:simplePos x="0" y="0"/>
                <wp:positionH relativeFrom="margin">
                  <wp:posOffset>-85725</wp:posOffset>
                </wp:positionH>
                <wp:positionV relativeFrom="paragraph">
                  <wp:posOffset>196215</wp:posOffset>
                </wp:positionV>
                <wp:extent cx="6840855" cy="9877425"/>
                <wp:effectExtent l="19050" t="19050" r="1714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40855" cy="98774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4BB95B" id="Rectangle 13" o:spid="_x0000_s1026" style="position:absolute;margin-left:-6.75pt;margin-top:15.45pt;width:538.65pt;height:777.7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" filled="f" strokecolor="red" strokeweight="3pt">
                <w10:wrap anchorx="margin"/>
              </v:rect>
            </w:pict>
          </mc:Fallback>
        </mc:AlternateContent>
      </w:r>
      <w:r>
        <w:rPr>
          <w:b/>
          <w:noProof/>
          <w:sz w:val="36"/>
          <w:szCs w:val="36"/>
          <w:lang w:eastAsia="en-AU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FCE16A1" wp14:editId="4D1218AF">
                <wp:simplePos x="0" y="0"/>
                <wp:positionH relativeFrom="column">
                  <wp:posOffset>-257175</wp:posOffset>
                </wp:positionH>
                <wp:positionV relativeFrom="paragraph">
                  <wp:posOffset>43815</wp:posOffset>
                </wp:positionV>
                <wp:extent cx="7181850" cy="10182225"/>
                <wp:effectExtent l="38100" t="38100" r="38100" b="4762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81850" cy="10182225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65B8A8" id="Rectangle 12" o:spid="_x0000_s1026" style="position:absolute;margin-left:-20.25pt;margin-top:3.45pt;width:565.5pt;height:801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" filled="f" strokecolor="#2f5496 [2404]" strokeweight="6pt"/>
            </w:pict>
          </mc:Fallback>
        </mc:AlternateContent>
      </w:r>
      <w:r w:rsidR="00E95399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2701D16B" wp14:editId="557D4E61">
                <wp:simplePos x="0" y="0"/>
                <wp:positionH relativeFrom="margin">
                  <wp:posOffset>361950</wp:posOffset>
                </wp:positionH>
                <wp:positionV relativeFrom="paragraph">
                  <wp:posOffset>139065</wp:posOffset>
                </wp:positionV>
                <wp:extent cx="1828800" cy="1954530"/>
                <wp:effectExtent l="0" t="0" r="0" b="0"/>
                <wp:wrapTight wrapText="bothSides">
                  <wp:wrapPolygon edited="0">
                    <wp:start x="138" y="0"/>
                    <wp:lineTo x="138" y="21228"/>
                    <wp:lineTo x="21400" y="21228"/>
                    <wp:lineTo x="21400" y="0"/>
                    <wp:lineTo x="138" y="0"/>
                  </wp:wrapPolygon>
                </wp:wrapTight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954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53FFC2B" w14:textId="77777777" w:rsidR="00636BEA" w:rsidRPr="00636BEA" w:rsidRDefault="00636BEA" w:rsidP="00636BEA">
                            <w:pPr>
                              <w:spacing w:after="80"/>
                              <w:jc w:val="center"/>
                              <w:rPr>
                                <w:b/>
                                <w:color w:val="2F5496" w:themeColor="accent1" w:themeShade="BF"/>
                                <w:sz w:val="90"/>
                                <w:szCs w:val="90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36BEA">
                              <w:rPr>
                                <w:b/>
                                <w:color w:val="2F5496" w:themeColor="accent1" w:themeShade="BF"/>
                                <w:sz w:val="90"/>
                                <w:szCs w:val="90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ustralia Day</w:t>
                            </w:r>
                          </w:p>
                          <w:p w14:paraId="12B9E3AD" w14:textId="5B927041" w:rsidR="00636BEA" w:rsidRPr="00636BEA" w:rsidRDefault="00E95CFC" w:rsidP="00636BEA">
                            <w:pPr>
                              <w:spacing w:after="80"/>
                              <w:jc w:val="center"/>
                              <w:rPr>
                                <w:b/>
                                <w:color w:val="2F5496" w:themeColor="accent1" w:themeShade="BF"/>
                                <w:sz w:val="72"/>
                                <w:szCs w:val="72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2F5496" w:themeColor="accent1" w:themeShade="BF"/>
                                <w:sz w:val="72"/>
                                <w:szCs w:val="72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uesday</w:t>
                            </w:r>
                            <w:r w:rsidR="00636BEA" w:rsidRPr="00636BEA">
                              <w:rPr>
                                <w:b/>
                                <w:color w:val="2F5496" w:themeColor="accent1" w:themeShade="BF"/>
                                <w:sz w:val="72"/>
                                <w:szCs w:val="72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26</w:t>
                            </w:r>
                            <w:r w:rsidR="00636BEA" w:rsidRPr="00636BEA">
                              <w:rPr>
                                <w:b/>
                                <w:color w:val="2F5496" w:themeColor="accent1" w:themeShade="BF"/>
                                <w:sz w:val="72"/>
                                <w:szCs w:val="72"/>
                                <w:vertAlign w:val="superscript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</w:t>
                            </w:r>
                            <w:r w:rsidR="00636BEA" w:rsidRPr="00636BEA">
                              <w:rPr>
                                <w:b/>
                                <w:color w:val="2F5496" w:themeColor="accent1" w:themeShade="BF"/>
                                <w:sz w:val="72"/>
                                <w:szCs w:val="72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January 20</w:t>
                            </w:r>
                            <w:r w:rsidR="00351418">
                              <w:rPr>
                                <w:b/>
                                <w:color w:val="2F5496" w:themeColor="accent1" w:themeShade="BF"/>
                                <w:sz w:val="72"/>
                                <w:szCs w:val="72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  <w:r>
                              <w:rPr>
                                <w:b/>
                                <w:color w:val="2F5496" w:themeColor="accent1" w:themeShade="BF"/>
                                <w:sz w:val="72"/>
                                <w:szCs w:val="72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  <w:r w:rsidR="00636BEA" w:rsidRPr="00636BEA">
                              <w:rPr>
                                <w:b/>
                                <w:color w:val="2F5496" w:themeColor="accent1" w:themeShade="BF"/>
                                <w:sz w:val="72"/>
                                <w:szCs w:val="72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01D16B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28.5pt;margin-top:10.95pt;width:2in;height:153.9pt;z-index:-251634688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" filled="f" stroked="f">
                <v:textbox>
                  <w:txbxContent>
                    <w:p w14:paraId="553FFC2B" w14:textId="77777777" w:rsidR="00636BEA" w:rsidRPr="00636BEA" w:rsidRDefault="00636BEA" w:rsidP="00636BEA">
                      <w:pPr>
                        <w:spacing w:after="80"/>
                        <w:jc w:val="center"/>
                        <w:rPr>
                          <w:b/>
                          <w:color w:val="2F5496" w:themeColor="accent1" w:themeShade="BF"/>
                          <w:sz w:val="90"/>
                          <w:szCs w:val="90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36BEA">
                        <w:rPr>
                          <w:b/>
                          <w:color w:val="2F5496" w:themeColor="accent1" w:themeShade="BF"/>
                          <w:sz w:val="90"/>
                          <w:szCs w:val="90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ustralia Day</w:t>
                      </w:r>
                    </w:p>
                    <w:p w14:paraId="12B9E3AD" w14:textId="5B927041" w:rsidR="00636BEA" w:rsidRPr="00636BEA" w:rsidRDefault="00E95CFC" w:rsidP="00636BEA">
                      <w:pPr>
                        <w:spacing w:after="80"/>
                        <w:jc w:val="center"/>
                        <w:rPr>
                          <w:b/>
                          <w:color w:val="2F5496" w:themeColor="accent1" w:themeShade="BF"/>
                          <w:sz w:val="72"/>
                          <w:szCs w:val="72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2F5496" w:themeColor="accent1" w:themeShade="BF"/>
                          <w:sz w:val="72"/>
                          <w:szCs w:val="72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uesday</w:t>
                      </w:r>
                      <w:r w:rsidR="00636BEA" w:rsidRPr="00636BEA">
                        <w:rPr>
                          <w:b/>
                          <w:color w:val="2F5496" w:themeColor="accent1" w:themeShade="BF"/>
                          <w:sz w:val="72"/>
                          <w:szCs w:val="72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26</w:t>
                      </w:r>
                      <w:r w:rsidR="00636BEA" w:rsidRPr="00636BEA">
                        <w:rPr>
                          <w:b/>
                          <w:color w:val="2F5496" w:themeColor="accent1" w:themeShade="BF"/>
                          <w:sz w:val="72"/>
                          <w:szCs w:val="72"/>
                          <w:vertAlign w:val="superscript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</w:t>
                      </w:r>
                      <w:r w:rsidR="00636BEA" w:rsidRPr="00636BEA">
                        <w:rPr>
                          <w:b/>
                          <w:color w:val="2F5496" w:themeColor="accent1" w:themeShade="BF"/>
                          <w:sz w:val="72"/>
                          <w:szCs w:val="72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January 20</w:t>
                      </w:r>
                      <w:r w:rsidR="00351418">
                        <w:rPr>
                          <w:b/>
                          <w:color w:val="2F5496" w:themeColor="accent1" w:themeShade="BF"/>
                          <w:sz w:val="72"/>
                          <w:szCs w:val="72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</w:t>
                      </w:r>
                      <w:r>
                        <w:rPr>
                          <w:b/>
                          <w:color w:val="2F5496" w:themeColor="accent1" w:themeShade="BF"/>
                          <w:sz w:val="72"/>
                          <w:szCs w:val="72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</w:t>
                      </w:r>
                      <w:r w:rsidR="00636BEA" w:rsidRPr="00636BEA">
                        <w:rPr>
                          <w:b/>
                          <w:color w:val="2F5496" w:themeColor="accent1" w:themeShade="BF"/>
                          <w:sz w:val="72"/>
                          <w:szCs w:val="72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19B6E0B8" w14:textId="0F7FF66F" w:rsidR="000500F9" w:rsidRDefault="000500F9" w:rsidP="000500F9">
      <w:pPr>
        <w:spacing w:after="80"/>
        <w:jc w:val="center"/>
        <w:rPr>
          <w:b/>
          <w:sz w:val="36"/>
          <w:szCs w:val="36"/>
        </w:rPr>
      </w:pPr>
    </w:p>
    <w:p w14:paraId="07E5404F" w14:textId="7141F367" w:rsidR="00D44247" w:rsidRPr="00D44247" w:rsidRDefault="005B227E" w:rsidP="005B227E">
      <w:pPr>
        <w:spacing w:after="120"/>
        <w:jc w:val="center"/>
        <w:rPr>
          <w:b/>
          <w:sz w:val="36"/>
          <w:szCs w:val="36"/>
        </w:rPr>
      </w:pPr>
      <w:r w:rsidRPr="005B227E">
        <w:rPr>
          <w:b/>
          <w:noProof/>
          <w:sz w:val="36"/>
          <w:szCs w:val="36"/>
        </w:rPr>
        <w:drawing>
          <wp:anchor distT="0" distB="0" distL="114300" distR="114300" simplePos="0" relativeHeight="251664384" behindDoc="1" locked="0" layoutInCell="1" allowOverlap="1" wp14:anchorId="42323A60" wp14:editId="6FBE5232">
            <wp:simplePos x="0" y="0"/>
            <wp:positionH relativeFrom="margin">
              <wp:posOffset>361950</wp:posOffset>
            </wp:positionH>
            <wp:positionV relativeFrom="paragraph">
              <wp:posOffset>1979295</wp:posOffset>
            </wp:positionV>
            <wp:extent cx="6083935" cy="2924175"/>
            <wp:effectExtent l="0" t="0" r="0" b="9525"/>
            <wp:wrapTight wrapText="bothSides">
              <wp:wrapPolygon edited="0">
                <wp:start x="0" y="0"/>
                <wp:lineTo x="0" y="21530"/>
                <wp:lineTo x="21508" y="21530"/>
                <wp:lineTo x="21508" y="0"/>
                <wp:lineTo x="0" y="0"/>
              </wp:wrapPolygon>
            </wp:wrapTight>
            <wp:docPr id="6" name="Picture 6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643"/>
                    <a:stretch/>
                  </pic:blipFill>
                  <pic:spPr bwMode="auto">
                    <a:xfrm>
                      <a:off x="0" y="0"/>
                      <a:ext cx="6083935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4247" w:rsidRPr="00D44247">
        <w:rPr>
          <w:b/>
          <w:sz w:val="36"/>
          <w:szCs w:val="36"/>
        </w:rPr>
        <w:t>The Shire of Victoria Plains invites all residents,</w:t>
      </w:r>
      <w:r>
        <w:rPr>
          <w:b/>
          <w:sz w:val="36"/>
          <w:szCs w:val="36"/>
        </w:rPr>
        <w:t xml:space="preserve"> </w:t>
      </w:r>
      <w:r w:rsidR="00D44247" w:rsidRPr="00D44247">
        <w:rPr>
          <w:b/>
          <w:sz w:val="36"/>
          <w:szCs w:val="36"/>
        </w:rPr>
        <w:t xml:space="preserve">friends &amp; visitors to join </w:t>
      </w:r>
      <w:r w:rsidR="002D5052">
        <w:rPr>
          <w:b/>
          <w:sz w:val="36"/>
          <w:szCs w:val="36"/>
        </w:rPr>
        <w:t>us</w:t>
      </w:r>
      <w:r w:rsidR="00D44247" w:rsidRPr="00D44247">
        <w:rPr>
          <w:b/>
          <w:sz w:val="36"/>
          <w:szCs w:val="36"/>
        </w:rPr>
        <w:t xml:space="preserve"> for a BBQ breakfast including presentation of the Australia Day Awards and </w:t>
      </w:r>
      <w:r w:rsidR="002D5052">
        <w:rPr>
          <w:b/>
          <w:sz w:val="36"/>
          <w:szCs w:val="36"/>
        </w:rPr>
        <w:t xml:space="preserve">a </w:t>
      </w:r>
      <w:r w:rsidR="00D44247" w:rsidRPr="00D44247">
        <w:rPr>
          <w:b/>
          <w:sz w:val="36"/>
          <w:szCs w:val="36"/>
        </w:rPr>
        <w:t>Citizenship Ceremony.</w:t>
      </w:r>
    </w:p>
    <w:p w14:paraId="00E0C59C" w14:textId="16CDA0C4" w:rsidR="00D44247" w:rsidRPr="00D44247" w:rsidRDefault="00D44247" w:rsidP="00D44247">
      <w:pPr>
        <w:spacing w:after="80"/>
        <w:jc w:val="center"/>
        <w:rPr>
          <w:b/>
          <w:color w:val="FF0000"/>
          <w:sz w:val="36"/>
          <w:szCs w:val="36"/>
        </w:rPr>
      </w:pPr>
      <w:r w:rsidRPr="00D44247">
        <w:rPr>
          <w:b/>
          <w:color w:val="FF0000"/>
          <w:sz w:val="36"/>
          <w:szCs w:val="36"/>
        </w:rPr>
        <w:t>Bolgart Sports Club, Bolgart East Road.</w:t>
      </w:r>
    </w:p>
    <w:p w14:paraId="4A0999E8" w14:textId="47664D57" w:rsidR="00D44247" w:rsidRPr="00D9233B" w:rsidRDefault="00D44247" w:rsidP="00D44247">
      <w:pPr>
        <w:spacing w:after="80"/>
        <w:jc w:val="center"/>
        <w:rPr>
          <w:b/>
          <w:color w:val="4472C4" w:themeColor="accent1"/>
          <w:sz w:val="44"/>
          <w:szCs w:val="44"/>
        </w:rPr>
      </w:pPr>
      <w:r w:rsidRPr="00D44247">
        <w:rPr>
          <w:b/>
          <w:color w:val="4472C4" w:themeColor="accent1"/>
          <w:sz w:val="44"/>
          <w:szCs w:val="44"/>
        </w:rPr>
        <w:t xml:space="preserve">Breakfast served from 8.30am followed by a morning of celebration and </w:t>
      </w:r>
      <w:proofErr w:type="gramStart"/>
      <w:r w:rsidRPr="00D44247">
        <w:rPr>
          <w:b/>
          <w:color w:val="4472C4" w:themeColor="accent1"/>
          <w:sz w:val="44"/>
          <w:szCs w:val="44"/>
        </w:rPr>
        <w:t>kids</w:t>
      </w:r>
      <w:proofErr w:type="gramEnd"/>
      <w:r w:rsidRPr="00D44247">
        <w:rPr>
          <w:b/>
          <w:color w:val="4472C4" w:themeColor="accent1"/>
          <w:sz w:val="44"/>
          <w:szCs w:val="44"/>
        </w:rPr>
        <w:t xml:space="preserve"> fun with </w:t>
      </w:r>
      <w:r w:rsidR="00D9233B">
        <w:rPr>
          <w:b/>
          <w:color w:val="4472C4" w:themeColor="accent1"/>
          <w:sz w:val="44"/>
          <w:szCs w:val="44"/>
        </w:rPr>
        <w:t>oversized</w:t>
      </w:r>
      <w:r w:rsidRPr="00D44247">
        <w:rPr>
          <w:b/>
          <w:color w:val="4472C4" w:themeColor="accent1"/>
          <w:sz w:val="44"/>
          <w:szCs w:val="44"/>
        </w:rPr>
        <w:t xml:space="preserve"> outdoor games.</w:t>
      </w:r>
    </w:p>
    <w:p w14:paraId="6C304490" w14:textId="145665A0" w:rsidR="00D44247" w:rsidRDefault="009D0968" w:rsidP="00D44247">
      <w:pPr>
        <w:spacing w:after="80"/>
        <w:jc w:val="center"/>
        <w:rPr>
          <w:b/>
          <w:sz w:val="36"/>
          <w:szCs w:val="36"/>
        </w:rPr>
      </w:pPr>
      <w:r>
        <w:rPr>
          <w:rFonts w:ascii="Baskerville Old Face" w:hAnsi="Baskerville Old Face"/>
          <w:noProof/>
          <w:color w:val="002060"/>
          <w:sz w:val="16"/>
          <w:szCs w:val="16"/>
        </w:rPr>
        <w:drawing>
          <wp:anchor distT="0" distB="0" distL="114300" distR="114300" simplePos="0" relativeHeight="251687936" behindDoc="1" locked="0" layoutInCell="1" allowOverlap="1" wp14:anchorId="33187A57" wp14:editId="5412357D">
            <wp:simplePos x="0" y="0"/>
            <wp:positionH relativeFrom="column">
              <wp:posOffset>5313045</wp:posOffset>
            </wp:positionH>
            <wp:positionV relativeFrom="paragraph">
              <wp:posOffset>24130</wp:posOffset>
            </wp:positionV>
            <wp:extent cx="1219200" cy="1238250"/>
            <wp:effectExtent l="0" t="0" r="0" b="0"/>
            <wp:wrapTight wrapText="bothSides">
              <wp:wrapPolygon edited="0">
                <wp:start x="0" y="0"/>
                <wp:lineTo x="0" y="21268"/>
                <wp:lineTo x="21263" y="21268"/>
                <wp:lineTo x="21263" y="0"/>
                <wp:lineTo x="0" y="0"/>
              </wp:wrapPolygon>
            </wp:wrapTight>
            <wp:docPr id="5" name="Picture 5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clip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noProof/>
          <w:sz w:val="36"/>
          <w:szCs w:val="36"/>
        </w:rPr>
        <w:drawing>
          <wp:anchor distT="0" distB="0" distL="114300" distR="114300" simplePos="0" relativeHeight="251688960" behindDoc="1" locked="0" layoutInCell="1" allowOverlap="1" wp14:anchorId="1BE681D8" wp14:editId="09FBC3A8">
            <wp:simplePos x="0" y="0"/>
            <wp:positionH relativeFrom="column">
              <wp:posOffset>357505</wp:posOffset>
            </wp:positionH>
            <wp:positionV relativeFrom="paragraph">
              <wp:posOffset>31750</wp:posOffset>
            </wp:positionV>
            <wp:extent cx="4756785" cy="1157605"/>
            <wp:effectExtent l="0" t="0" r="5715" b="4445"/>
            <wp:wrapTight wrapText="bothSides">
              <wp:wrapPolygon edited="0">
                <wp:start x="0" y="0"/>
                <wp:lineTo x="0" y="21327"/>
                <wp:lineTo x="21539" y="21327"/>
                <wp:lineTo x="21539" y="0"/>
                <wp:lineTo x="0" y="0"/>
              </wp:wrapPolygon>
            </wp:wrapTight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6785" cy="1157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209D5B" w14:textId="6B826D7A" w:rsidR="00D44247" w:rsidRDefault="00D44247" w:rsidP="00D44247">
      <w:pPr>
        <w:spacing w:after="80"/>
        <w:jc w:val="center"/>
        <w:rPr>
          <w:b/>
          <w:sz w:val="36"/>
          <w:szCs w:val="36"/>
        </w:rPr>
      </w:pPr>
    </w:p>
    <w:p w14:paraId="3E5639B3" w14:textId="7469A3E9" w:rsidR="008B52FF" w:rsidRDefault="008B52FF" w:rsidP="00D44247">
      <w:pPr>
        <w:spacing w:after="80"/>
        <w:jc w:val="center"/>
        <w:rPr>
          <w:b/>
          <w:sz w:val="36"/>
          <w:szCs w:val="36"/>
        </w:rPr>
      </w:pPr>
    </w:p>
    <w:p w14:paraId="16425500" w14:textId="0CA1735A" w:rsidR="008B52FF" w:rsidRDefault="008B52FF" w:rsidP="008B52FF">
      <w:pPr>
        <w:spacing w:after="80"/>
        <w:jc w:val="center"/>
        <w:rPr>
          <w:b/>
          <w:sz w:val="36"/>
          <w:szCs w:val="36"/>
        </w:rPr>
      </w:pPr>
    </w:p>
    <w:p w14:paraId="23C771D5" w14:textId="77777777" w:rsidR="00CC0941" w:rsidRDefault="00CC0941" w:rsidP="008B52FF">
      <w:pPr>
        <w:spacing w:after="80"/>
        <w:jc w:val="center"/>
        <w:rPr>
          <w:b/>
          <w:sz w:val="36"/>
          <w:szCs w:val="36"/>
        </w:rPr>
      </w:pPr>
    </w:p>
    <w:p w14:paraId="2E7FFCA4" w14:textId="43EADA59" w:rsidR="008B52FF" w:rsidRDefault="008B52FF" w:rsidP="008B52FF">
      <w:pPr>
        <w:spacing w:after="80"/>
        <w:jc w:val="center"/>
        <w:rPr>
          <w:b/>
          <w:sz w:val="36"/>
          <w:szCs w:val="36"/>
        </w:rPr>
      </w:pPr>
      <w:r w:rsidRPr="008B52FF">
        <w:rPr>
          <w:b/>
          <w:sz w:val="36"/>
          <w:szCs w:val="36"/>
        </w:rPr>
        <w:t>Kindly hosted by the Bolgart Sports Club and assisted by the Australian Government through the National Australia Day Council.</w:t>
      </w:r>
    </w:p>
    <w:p w14:paraId="4E0C1B66" w14:textId="3B4DBAB1" w:rsidR="00D85347" w:rsidRPr="00D85347" w:rsidRDefault="00D85347" w:rsidP="00D85347">
      <w:pPr>
        <w:pStyle w:val="Title"/>
        <w:kinsoku w:val="0"/>
        <w:overflowPunct w:val="0"/>
        <w:rPr>
          <w:rFonts w:ascii="Times New Roman" w:eastAsiaTheme="minorHAnsi" w:hAnsi="Times New Roman" w:cs="Times New Roman"/>
          <w:sz w:val="20"/>
          <w:szCs w:val="20"/>
          <w:lang w:val="en-US"/>
        </w:rPr>
      </w:pPr>
    </w:p>
    <w:p w14:paraId="6D013F89" w14:textId="56FE2041" w:rsidR="00D85347" w:rsidRDefault="008B52FF" w:rsidP="008B52FF">
      <w:pPr>
        <w:jc w:val="center"/>
        <w:rPr>
          <w:bCs/>
        </w:rPr>
      </w:pPr>
      <w:r w:rsidRPr="008B52FF">
        <w:rPr>
          <w:bCs/>
        </w:rPr>
        <w:t>RSVP appreciated but not required please contact the Shire on 96287004.</w:t>
      </w:r>
    </w:p>
    <w:sectPr w:rsidR="00D85347" w:rsidSect="00C942BE">
      <w:pgSz w:w="11906" w:h="16838"/>
      <w:pgMar w:top="426" w:right="720" w:bottom="284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egoe UI Light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GwMDO3sDS3MDYzNjZR0lEKTi0uzszPAykwrAUA0uJtvSwAAAA="/>
  </w:docVars>
  <w:rsids>
    <w:rsidRoot w:val="000500F9"/>
    <w:rsid w:val="000500F9"/>
    <w:rsid w:val="000D0B26"/>
    <w:rsid w:val="00141C18"/>
    <w:rsid w:val="00156BA8"/>
    <w:rsid w:val="001D6247"/>
    <w:rsid w:val="0023341E"/>
    <w:rsid w:val="002D5052"/>
    <w:rsid w:val="002E1DD9"/>
    <w:rsid w:val="00351418"/>
    <w:rsid w:val="00385937"/>
    <w:rsid w:val="004143A0"/>
    <w:rsid w:val="00475F1C"/>
    <w:rsid w:val="004B75ED"/>
    <w:rsid w:val="005A6B0C"/>
    <w:rsid w:val="005B227E"/>
    <w:rsid w:val="005C67A2"/>
    <w:rsid w:val="00636BEA"/>
    <w:rsid w:val="00785F2C"/>
    <w:rsid w:val="007A22EA"/>
    <w:rsid w:val="007F6114"/>
    <w:rsid w:val="0083598D"/>
    <w:rsid w:val="008B52FF"/>
    <w:rsid w:val="008F640D"/>
    <w:rsid w:val="00952F03"/>
    <w:rsid w:val="00957137"/>
    <w:rsid w:val="009726DE"/>
    <w:rsid w:val="009840B1"/>
    <w:rsid w:val="009D0968"/>
    <w:rsid w:val="00A3261A"/>
    <w:rsid w:val="00A70450"/>
    <w:rsid w:val="00BD5EA2"/>
    <w:rsid w:val="00C942BE"/>
    <w:rsid w:val="00CC0941"/>
    <w:rsid w:val="00CE35B6"/>
    <w:rsid w:val="00CF12E6"/>
    <w:rsid w:val="00CF2564"/>
    <w:rsid w:val="00D1174B"/>
    <w:rsid w:val="00D438FC"/>
    <w:rsid w:val="00D44247"/>
    <w:rsid w:val="00D85347"/>
    <w:rsid w:val="00D9233B"/>
    <w:rsid w:val="00DD5CC0"/>
    <w:rsid w:val="00E71509"/>
    <w:rsid w:val="00E743DF"/>
    <w:rsid w:val="00E95399"/>
    <w:rsid w:val="00E95CFC"/>
    <w:rsid w:val="00F61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2C7BA"/>
  <w15:docId w15:val="{2A073DD9-EC14-4503-A19D-61A89E140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00F9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0B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B26"/>
    <w:rPr>
      <w:rFonts w:ascii="Segoe UI" w:eastAsia="Times New Roman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8534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534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queline Graham</dc:creator>
  <cp:lastModifiedBy>Cameron Yandell</cp:lastModifiedBy>
  <cp:revision>2</cp:revision>
  <cp:lastPrinted>2020-12-14T23:18:00Z</cp:lastPrinted>
  <dcterms:created xsi:type="dcterms:W3CDTF">2021-01-12T01:00:00Z</dcterms:created>
  <dcterms:modified xsi:type="dcterms:W3CDTF">2021-01-12T01:00:00Z</dcterms:modified>
</cp:coreProperties>
</file>